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6ada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f94ca2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a754ea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29T20:19:53Z</dcterms:created>
  <dcterms:modified xsi:type="dcterms:W3CDTF">2021-04-29T20:19:53Z</dcterms:modified>
</cp:coreProperties>
</file>